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738215" w14:textId="77777777" w:rsidR="00733690" w:rsidRPr="001743A4" w:rsidRDefault="00733690">
      <w:pPr>
        <w:pStyle w:val="a4"/>
        <w:rPr>
          <w:color w:val="auto"/>
        </w:rPr>
      </w:pPr>
    </w:p>
    <w:p w14:paraId="0E01357B" w14:textId="77777777" w:rsidR="00733690" w:rsidRPr="001743A4" w:rsidRDefault="00733690">
      <w:pPr>
        <w:pStyle w:val="a4"/>
        <w:rPr>
          <w:color w:val="auto"/>
        </w:rPr>
      </w:pPr>
    </w:p>
    <w:p w14:paraId="058A0AA7" w14:textId="77777777" w:rsidR="00733690" w:rsidRPr="001743A4" w:rsidRDefault="00733690">
      <w:pPr>
        <w:pStyle w:val="a4"/>
        <w:rPr>
          <w:color w:val="auto"/>
        </w:rPr>
      </w:pPr>
    </w:p>
    <w:p w14:paraId="4A0FCA26" w14:textId="77777777" w:rsidR="00733690" w:rsidRPr="001743A4" w:rsidRDefault="00733690">
      <w:pPr>
        <w:pStyle w:val="a4"/>
        <w:rPr>
          <w:color w:val="auto"/>
        </w:rPr>
      </w:pPr>
    </w:p>
    <w:p w14:paraId="35EAB5E4" w14:textId="1BC75B8C" w:rsidR="00C20F4C" w:rsidRPr="001743A4" w:rsidRDefault="00B3542F">
      <w:pPr>
        <w:pStyle w:val="a4"/>
        <w:rPr>
          <w:color w:val="auto"/>
        </w:rPr>
      </w:pPr>
      <w:r w:rsidRPr="001743A4">
        <w:rPr>
          <w:color w:val="auto"/>
        </w:rPr>
        <w:t>Отчет по лабораторной работе № 6</w:t>
      </w:r>
    </w:p>
    <w:p w14:paraId="0850B0D7" w14:textId="77777777" w:rsidR="00C20F4C" w:rsidRPr="001743A4" w:rsidRDefault="00B3542F">
      <w:pPr>
        <w:pStyle w:val="a5"/>
        <w:rPr>
          <w:color w:val="auto"/>
        </w:rPr>
      </w:pPr>
      <w:r w:rsidRPr="001743A4">
        <w:rPr>
          <w:color w:val="auto"/>
        </w:rPr>
        <w:t>Мандатное разграничение прав в Linux</w:t>
      </w:r>
    </w:p>
    <w:p w14:paraId="1A9CE6C0" w14:textId="291C3AD0" w:rsidR="00C20F4C" w:rsidRPr="001743A4" w:rsidRDefault="00B3542F">
      <w:pPr>
        <w:pStyle w:val="Author"/>
      </w:pPr>
      <w:r w:rsidRPr="001743A4">
        <w:t>Лебедев Ярослав Борисович</w:t>
      </w:r>
    </w:p>
    <w:p w14:paraId="3B0916BA" w14:textId="66B9BD40" w:rsidR="00733690" w:rsidRPr="001743A4" w:rsidRDefault="00733690">
      <w:r w:rsidRPr="001743A4"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65662073"/>
        <w:docPartObj>
          <w:docPartGallery w:val="Table of Contents"/>
          <w:docPartUnique/>
        </w:docPartObj>
      </w:sdtPr>
      <w:sdtEndPr/>
      <w:sdtContent>
        <w:p w14:paraId="104D0189" w14:textId="77777777" w:rsidR="00C20F4C" w:rsidRPr="004C4C2C" w:rsidRDefault="00B3542F">
          <w:pPr>
            <w:pStyle w:val="ae"/>
            <w:rPr>
              <w:b/>
              <w:bCs/>
              <w:color w:val="auto"/>
            </w:rPr>
          </w:pPr>
          <w:r w:rsidRPr="004C4C2C">
            <w:rPr>
              <w:b/>
              <w:bCs/>
              <w:color w:val="auto"/>
            </w:rPr>
            <w:t>Содержание</w:t>
          </w:r>
        </w:p>
        <w:p w14:paraId="44CBE3F6" w14:textId="01337661" w:rsidR="004C4C2C" w:rsidRDefault="00B3542F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r w:rsidRPr="001743A4">
            <w:fldChar w:fldCharType="begin"/>
          </w:r>
          <w:r w:rsidRPr="001743A4">
            <w:instrText>TOC \o "1-3" \h \z \u</w:instrText>
          </w:r>
          <w:r w:rsidRPr="001743A4">
            <w:fldChar w:fldCharType="separate"/>
          </w:r>
          <w:hyperlink w:anchor="_Toc116644780" w:history="1">
            <w:r w:rsidR="004C4C2C" w:rsidRPr="00651D40">
              <w:rPr>
                <w:rStyle w:val="ad"/>
                <w:noProof/>
              </w:rPr>
              <w:t>Цель работы</w:t>
            </w:r>
            <w:r w:rsidR="004C4C2C">
              <w:rPr>
                <w:noProof/>
                <w:webHidden/>
              </w:rPr>
              <w:tab/>
            </w:r>
            <w:r w:rsidR="004C4C2C">
              <w:rPr>
                <w:noProof/>
                <w:webHidden/>
              </w:rPr>
              <w:fldChar w:fldCharType="begin"/>
            </w:r>
            <w:r w:rsidR="004C4C2C">
              <w:rPr>
                <w:noProof/>
                <w:webHidden/>
              </w:rPr>
              <w:instrText xml:space="preserve"> PAGEREF _Toc116644780 \h </w:instrText>
            </w:r>
            <w:r w:rsidR="004C4C2C">
              <w:rPr>
                <w:noProof/>
                <w:webHidden/>
              </w:rPr>
            </w:r>
            <w:r w:rsidR="004C4C2C">
              <w:rPr>
                <w:noProof/>
                <w:webHidden/>
              </w:rPr>
              <w:fldChar w:fldCharType="separate"/>
            </w:r>
            <w:r w:rsidR="00AC3369">
              <w:rPr>
                <w:noProof/>
                <w:webHidden/>
              </w:rPr>
              <w:t>3</w:t>
            </w:r>
            <w:r w:rsidR="004C4C2C">
              <w:rPr>
                <w:noProof/>
                <w:webHidden/>
              </w:rPr>
              <w:fldChar w:fldCharType="end"/>
            </w:r>
          </w:hyperlink>
        </w:p>
        <w:p w14:paraId="5CF521EB" w14:textId="31A8DA95" w:rsidR="004C4C2C" w:rsidRDefault="004C4C2C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16644781" w:history="1">
            <w:r w:rsidRPr="00651D4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644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336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230E23" w14:textId="7877E971" w:rsidR="004C4C2C" w:rsidRDefault="004C4C2C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16644782" w:history="1">
            <w:r w:rsidRPr="00651D4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644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3369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E21F6B" w14:textId="575F789B" w:rsidR="004C4C2C" w:rsidRDefault="004C4C2C">
          <w:pPr>
            <w:pStyle w:val="10"/>
            <w:tabs>
              <w:tab w:val="right" w:leader="dot" w:pos="9679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16644783" w:history="1">
            <w:r w:rsidRPr="00651D40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644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336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50CAB4" w14:textId="27DC2962" w:rsidR="00C20F4C" w:rsidRPr="001743A4" w:rsidRDefault="00B3542F">
          <w:r w:rsidRPr="001743A4">
            <w:fldChar w:fldCharType="end"/>
          </w:r>
        </w:p>
      </w:sdtContent>
    </w:sdt>
    <w:p w14:paraId="6998E1D3" w14:textId="77777777" w:rsidR="00733690" w:rsidRPr="001743A4" w:rsidRDefault="00733690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bookmarkStart w:id="0" w:name="цель-работы"/>
      <w:r w:rsidRPr="001743A4">
        <w:br w:type="page"/>
      </w:r>
    </w:p>
    <w:p w14:paraId="4B7D2160" w14:textId="00E19835" w:rsidR="00C20F4C" w:rsidRPr="001743A4" w:rsidRDefault="00B3542F">
      <w:pPr>
        <w:pStyle w:val="1"/>
        <w:rPr>
          <w:color w:val="auto"/>
        </w:rPr>
      </w:pPr>
      <w:bookmarkStart w:id="1" w:name="_Toc116644780"/>
      <w:r w:rsidRPr="001743A4">
        <w:rPr>
          <w:color w:val="auto"/>
        </w:rPr>
        <w:lastRenderedPageBreak/>
        <w:t>Цель работы</w:t>
      </w:r>
      <w:bookmarkEnd w:id="1"/>
    </w:p>
    <w:p w14:paraId="1A762C61" w14:textId="77777777" w:rsidR="00C20F4C" w:rsidRPr="001743A4" w:rsidRDefault="00B3542F">
      <w:pPr>
        <w:pStyle w:val="FirstParagraph"/>
      </w:pPr>
      <w:r w:rsidRPr="001743A4">
        <w:t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 [1].</w:t>
      </w:r>
    </w:p>
    <w:p w14:paraId="63AD0D3C" w14:textId="77777777" w:rsidR="00733690" w:rsidRPr="001743A4" w:rsidRDefault="00733690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bookmarkStart w:id="2" w:name="выполнение-лабораторной-работы"/>
      <w:bookmarkEnd w:id="0"/>
      <w:r w:rsidRPr="001743A4">
        <w:br w:type="page"/>
      </w:r>
    </w:p>
    <w:p w14:paraId="42914A2C" w14:textId="10DC04B3" w:rsidR="00C20F4C" w:rsidRPr="001743A4" w:rsidRDefault="00B3542F">
      <w:pPr>
        <w:pStyle w:val="1"/>
        <w:rPr>
          <w:color w:val="auto"/>
        </w:rPr>
      </w:pPr>
      <w:bookmarkStart w:id="3" w:name="_Toc116644781"/>
      <w:r w:rsidRPr="001743A4">
        <w:rPr>
          <w:color w:val="auto"/>
        </w:rPr>
        <w:lastRenderedPageBreak/>
        <w:t>Выполнение лабораторной работы</w:t>
      </w:r>
      <w:bookmarkEnd w:id="3"/>
    </w:p>
    <w:p w14:paraId="5AD75805" w14:textId="77777777" w:rsidR="00C20F4C" w:rsidRPr="001743A4" w:rsidRDefault="00B3542F">
      <w:pPr>
        <w:pStyle w:val="FirstParagraph"/>
      </w:pPr>
      <w:r w:rsidRPr="001743A4">
        <w:t>Подготовка лабораторного стенда и методические</w:t>
      </w:r>
      <w:r w:rsidRPr="001743A4">
        <w:t xml:space="preserve"> рекомендации</w:t>
      </w:r>
    </w:p>
    <w:p w14:paraId="12589016" w14:textId="77777777" w:rsidR="00C20F4C" w:rsidRPr="001743A4" w:rsidRDefault="00B3542F">
      <w:pPr>
        <w:numPr>
          <w:ilvl w:val="0"/>
          <w:numId w:val="2"/>
        </w:numPr>
      </w:pPr>
      <w:r w:rsidRPr="001743A4">
        <w:t xml:space="preserve">При подготовке стенда обратите внимание, что необходимая для работы и указанная выше политика targeted и режим enforcing используются в данном дистрибутиве по умолчанию, </w:t>
      </w:r>
      <w:proofErr w:type="gramStart"/>
      <w:r w:rsidRPr="001743A4">
        <w:t>т.е.</w:t>
      </w:r>
      <w:proofErr w:type="gramEnd"/>
      <w:r w:rsidRPr="001743A4">
        <w:t xml:space="preserve"> каких-то специальных настроек не требуется. При этом следует убедит</w:t>
      </w:r>
      <w:r w:rsidRPr="001743A4">
        <w:t>ься, что политика и режим включены, особенно когда работа будет проводиться повторно и велика вероятность изменений при предыдущем использовании системы.</w:t>
      </w:r>
    </w:p>
    <w:p w14:paraId="6A9C4E6B" w14:textId="77777777" w:rsidR="00C20F4C" w:rsidRPr="001743A4" w:rsidRDefault="00B3542F">
      <w:pPr>
        <w:numPr>
          <w:ilvl w:val="0"/>
          <w:numId w:val="2"/>
        </w:numPr>
      </w:pPr>
      <w:r w:rsidRPr="001743A4">
        <w:t>При необходимости администратор должен разбираться в работе SELinux и уметь как исправить конфигурацио</w:t>
      </w:r>
      <w:r w:rsidRPr="001743A4">
        <w:t>нный файл /etc/selinux/config, так и проверить используемый режим и политику.</w:t>
      </w:r>
    </w:p>
    <w:p w14:paraId="09794214" w14:textId="77777777" w:rsidR="00C20F4C" w:rsidRPr="001743A4" w:rsidRDefault="00B3542F">
      <w:pPr>
        <w:numPr>
          <w:ilvl w:val="0"/>
          <w:numId w:val="2"/>
        </w:numPr>
      </w:pPr>
      <w:r w:rsidRPr="001743A4">
        <w:t>Необходимо, чтобы был установлен веб-сервер Apache. При установке системы в конфигурации «рабочая станция» указанный пакет не ставится (Рис.1).</w:t>
      </w:r>
    </w:p>
    <w:p w14:paraId="0BE8BFA0" w14:textId="77777777" w:rsidR="00C20F4C" w:rsidRPr="001743A4" w:rsidRDefault="00B3542F">
      <w:pPr>
        <w:pStyle w:val="CaptionedFigure"/>
      </w:pPr>
      <w:r w:rsidRPr="001743A4">
        <w:rPr>
          <w:noProof/>
        </w:rPr>
        <w:drawing>
          <wp:inline distT="0" distB="0" distL="0" distR="0" wp14:anchorId="26B1D8C6" wp14:editId="0FD5E99E">
            <wp:extent cx="5334000" cy="3399839"/>
            <wp:effectExtent l="0" t="0" r="0" b="0"/>
            <wp:docPr id="1" name="Picture" descr="Рис.1. Подготовка. Пункт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3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0C261A" w14:textId="77777777" w:rsidR="00C20F4C" w:rsidRPr="001743A4" w:rsidRDefault="00B3542F">
      <w:pPr>
        <w:pStyle w:val="ImageCaption"/>
      </w:pPr>
      <w:r w:rsidRPr="001743A4">
        <w:t>Рис.1. Подготовка. Пункт 3</w:t>
      </w:r>
    </w:p>
    <w:p w14:paraId="1C1EB081" w14:textId="77777777" w:rsidR="00C20F4C" w:rsidRPr="001743A4" w:rsidRDefault="00B3542F">
      <w:pPr>
        <w:pStyle w:val="Compact"/>
        <w:numPr>
          <w:ilvl w:val="0"/>
          <w:numId w:val="3"/>
        </w:numPr>
      </w:pPr>
      <w:r w:rsidRPr="001743A4">
        <w:t>В кон</w:t>
      </w:r>
      <w:r w:rsidRPr="001743A4">
        <w:t>фигурационном файле /etc/httpd/httpd.conf необходимо задать параметр ServerName: ServerName test.ru чтобы при запуске веб-сервера не выдавались лишние сообщения об ошибках, не относящихся к лабораторной работе (Рис.2).</w:t>
      </w:r>
    </w:p>
    <w:p w14:paraId="6065FE7B" w14:textId="77777777" w:rsidR="00C20F4C" w:rsidRPr="001743A4" w:rsidRDefault="00B3542F">
      <w:pPr>
        <w:pStyle w:val="CaptionedFigure"/>
      </w:pPr>
      <w:r w:rsidRPr="001743A4">
        <w:rPr>
          <w:noProof/>
        </w:rPr>
        <w:lastRenderedPageBreak/>
        <w:drawing>
          <wp:inline distT="0" distB="0" distL="0" distR="0" wp14:anchorId="1C700308" wp14:editId="1030F8F7">
            <wp:extent cx="5273040" cy="2453640"/>
            <wp:effectExtent l="0" t="0" r="0" b="0"/>
            <wp:docPr id="2" name="Picture" descr="Рис.2. Подготовка. Пункт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a4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245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E0A8AC" w14:textId="77777777" w:rsidR="00C20F4C" w:rsidRPr="001743A4" w:rsidRDefault="00B3542F">
      <w:pPr>
        <w:pStyle w:val="ImageCaption"/>
      </w:pPr>
      <w:r w:rsidRPr="001743A4">
        <w:t>Рис.2. Подготовка. Пункт 4</w:t>
      </w:r>
    </w:p>
    <w:p w14:paraId="1CB3AF38" w14:textId="77777777" w:rsidR="00C20F4C" w:rsidRPr="001743A4" w:rsidRDefault="00B3542F">
      <w:pPr>
        <w:pStyle w:val="Compact"/>
        <w:numPr>
          <w:ilvl w:val="0"/>
          <w:numId w:val="4"/>
        </w:numPr>
      </w:pPr>
      <w:r w:rsidRPr="001743A4">
        <w:t>Также не</w:t>
      </w:r>
      <w:r w:rsidRPr="001743A4">
        <w:t>обходимо проследить, чтобы пакетный фильтр был отключён или в своей рабочей конфигурации позволял подключаться к 80-у и 81-у портам протокола tcp. Отключить фильтр можно командами</w:t>
      </w:r>
    </w:p>
    <w:p w14:paraId="3455BDED" w14:textId="77777777" w:rsidR="00C20F4C" w:rsidRPr="001743A4" w:rsidRDefault="00B3542F">
      <w:pPr>
        <w:pStyle w:val="FirstParagraph"/>
      </w:pPr>
      <w:r w:rsidRPr="001743A4">
        <w:t>iptables -F</w:t>
      </w:r>
    </w:p>
    <w:p w14:paraId="58640AFB" w14:textId="77777777" w:rsidR="00C20F4C" w:rsidRPr="001743A4" w:rsidRDefault="00B3542F">
      <w:pPr>
        <w:pStyle w:val="a0"/>
        <w:rPr>
          <w:lang w:val="en-US"/>
        </w:rPr>
      </w:pPr>
      <w:r w:rsidRPr="001743A4">
        <w:rPr>
          <w:lang w:val="en-US"/>
        </w:rPr>
        <w:t>iptables -P INPUT ACCEPT iptables -P OUTPUT ACCEPT</w:t>
      </w:r>
    </w:p>
    <w:p w14:paraId="11062FE1" w14:textId="77777777" w:rsidR="00C20F4C" w:rsidRPr="001743A4" w:rsidRDefault="00B3542F">
      <w:pPr>
        <w:pStyle w:val="a0"/>
        <w:rPr>
          <w:lang w:val="en-US"/>
        </w:rPr>
      </w:pPr>
      <w:r w:rsidRPr="001743A4">
        <w:t>либо</w:t>
      </w:r>
      <w:r w:rsidRPr="001743A4">
        <w:rPr>
          <w:lang w:val="en-US"/>
        </w:rPr>
        <w:t xml:space="preserve"> </w:t>
      </w:r>
      <w:r w:rsidRPr="001743A4">
        <w:t>добавить</w:t>
      </w:r>
      <w:r w:rsidRPr="001743A4">
        <w:rPr>
          <w:lang w:val="en-US"/>
        </w:rPr>
        <w:t xml:space="preserve"> </w:t>
      </w:r>
      <w:r w:rsidRPr="001743A4">
        <w:t>разрешающие</w:t>
      </w:r>
      <w:r w:rsidRPr="001743A4">
        <w:rPr>
          <w:lang w:val="en-US"/>
        </w:rPr>
        <w:t xml:space="preserve"> </w:t>
      </w:r>
      <w:r w:rsidRPr="001743A4">
        <w:t>правила</w:t>
      </w:r>
      <w:r w:rsidRPr="001743A4">
        <w:rPr>
          <w:lang w:val="en-US"/>
        </w:rPr>
        <w:t>:</w:t>
      </w:r>
    </w:p>
    <w:p w14:paraId="35678568" w14:textId="77777777" w:rsidR="00C20F4C" w:rsidRPr="001743A4" w:rsidRDefault="00B3542F">
      <w:pPr>
        <w:pStyle w:val="a0"/>
        <w:rPr>
          <w:lang w:val="en-US"/>
        </w:rPr>
      </w:pPr>
      <w:r w:rsidRPr="001743A4">
        <w:rPr>
          <w:lang w:val="en-US"/>
        </w:rPr>
        <w:t xml:space="preserve">iptables -I INPUT -p </w:t>
      </w:r>
      <w:proofErr w:type="spellStart"/>
      <w:r w:rsidRPr="001743A4">
        <w:rPr>
          <w:lang w:val="en-US"/>
        </w:rPr>
        <w:t>tcp</w:t>
      </w:r>
      <w:proofErr w:type="spellEnd"/>
      <w:r w:rsidRPr="001743A4">
        <w:rPr>
          <w:lang w:val="en-US"/>
        </w:rPr>
        <w:t xml:space="preserve"> –</w:t>
      </w:r>
      <w:proofErr w:type="spellStart"/>
      <w:r w:rsidRPr="001743A4">
        <w:rPr>
          <w:lang w:val="en-US"/>
        </w:rPr>
        <w:t>dport</w:t>
      </w:r>
      <w:proofErr w:type="spellEnd"/>
      <w:r w:rsidRPr="001743A4">
        <w:rPr>
          <w:lang w:val="en-US"/>
        </w:rPr>
        <w:t xml:space="preserve"> 80 -j ACCEPT</w:t>
      </w:r>
    </w:p>
    <w:p w14:paraId="5F75C93C" w14:textId="77777777" w:rsidR="00C20F4C" w:rsidRPr="001743A4" w:rsidRDefault="00B3542F">
      <w:pPr>
        <w:pStyle w:val="a0"/>
        <w:rPr>
          <w:lang w:val="en-US"/>
        </w:rPr>
      </w:pPr>
      <w:r w:rsidRPr="001743A4">
        <w:rPr>
          <w:lang w:val="en-US"/>
        </w:rPr>
        <w:t xml:space="preserve">iptables -I INPUT -p </w:t>
      </w:r>
      <w:proofErr w:type="spellStart"/>
      <w:r w:rsidRPr="001743A4">
        <w:rPr>
          <w:lang w:val="en-US"/>
        </w:rPr>
        <w:t>tcp</w:t>
      </w:r>
      <w:proofErr w:type="spellEnd"/>
      <w:r w:rsidRPr="001743A4">
        <w:rPr>
          <w:lang w:val="en-US"/>
        </w:rPr>
        <w:t xml:space="preserve"> –</w:t>
      </w:r>
      <w:proofErr w:type="spellStart"/>
      <w:r w:rsidRPr="001743A4">
        <w:rPr>
          <w:lang w:val="en-US"/>
        </w:rPr>
        <w:t>dport</w:t>
      </w:r>
      <w:proofErr w:type="spellEnd"/>
      <w:r w:rsidRPr="001743A4">
        <w:rPr>
          <w:lang w:val="en-US"/>
        </w:rPr>
        <w:t xml:space="preserve"> 81 -j ACCEPT</w:t>
      </w:r>
    </w:p>
    <w:p w14:paraId="44B5F690" w14:textId="77777777" w:rsidR="00C20F4C" w:rsidRPr="001743A4" w:rsidRDefault="00B3542F">
      <w:pPr>
        <w:pStyle w:val="a0"/>
        <w:rPr>
          <w:lang w:val="en-US"/>
        </w:rPr>
      </w:pPr>
      <w:r w:rsidRPr="001743A4">
        <w:rPr>
          <w:lang w:val="en-US"/>
        </w:rPr>
        <w:t xml:space="preserve">iptables -I OUTPUT -p </w:t>
      </w:r>
      <w:proofErr w:type="spellStart"/>
      <w:r w:rsidRPr="001743A4">
        <w:rPr>
          <w:lang w:val="en-US"/>
        </w:rPr>
        <w:t>tcp</w:t>
      </w:r>
      <w:proofErr w:type="spellEnd"/>
      <w:r w:rsidRPr="001743A4">
        <w:rPr>
          <w:lang w:val="en-US"/>
        </w:rPr>
        <w:t xml:space="preserve"> –sport 80 -j ACCEPT</w:t>
      </w:r>
    </w:p>
    <w:p w14:paraId="13C0BE25" w14:textId="77777777" w:rsidR="00C20F4C" w:rsidRPr="001743A4" w:rsidRDefault="00B3542F">
      <w:pPr>
        <w:pStyle w:val="a0"/>
        <w:rPr>
          <w:lang w:val="en-US"/>
        </w:rPr>
      </w:pPr>
      <w:r w:rsidRPr="001743A4">
        <w:rPr>
          <w:lang w:val="en-US"/>
        </w:rPr>
        <w:t xml:space="preserve">iptables -I OUTPUT -p </w:t>
      </w:r>
      <w:proofErr w:type="spellStart"/>
      <w:r w:rsidRPr="001743A4">
        <w:rPr>
          <w:lang w:val="en-US"/>
        </w:rPr>
        <w:t>tcp</w:t>
      </w:r>
      <w:proofErr w:type="spellEnd"/>
      <w:r w:rsidRPr="001743A4">
        <w:rPr>
          <w:lang w:val="en-US"/>
        </w:rPr>
        <w:t xml:space="preserve"> –sport 81 -j ACCEPT</w:t>
      </w:r>
    </w:p>
    <w:p w14:paraId="644B3E06" w14:textId="77777777" w:rsidR="00C20F4C" w:rsidRPr="001743A4" w:rsidRDefault="00B3542F">
      <w:pPr>
        <w:numPr>
          <w:ilvl w:val="0"/>
          <w:numId w:val="5"/>
        </w:numPr>
      </w:pPr>
      <w:r w:rsidRPr="001743A4">
        <w:t>Обратите внимание, что данные правила не являются «точными» и рекомендуемыми на все случаи жизни, они лишь позволяют правильно организовать работу стенда.</w:t>
      </w:r>
    </w:p>
    <w:p w14:paraId="359748F1" w14:textId="77777777" w:rsidR="00C20F4C" w:rsidRPr="001743A4" w:rsidRDefault="00B3542F">
      <w:pPr>
        <w:numPr>
          <w:ilvl w:val="0"/>
          <w:numId w:val="5"/>
        </w:numPr>
      </w:pPr>
      <w:r w:rsidRPr="001743A4">
        <w:t>В работе специально не делается акцент, каким браузером (или какой консольной программой) будет произ</w:t>
      </w:r>
      <w:r w:rsidRPr="001743A4">
        <w:t>водиться подключение к вебсерверу. По желанию могут использоваться разные программы, такие как консольные links, lynx, wget и графические konqueror, opera, firefoxили др.</w:t>
      </w:r>
    </w:p>
    <w:p w14:paraId="07D61A73" w14:textId="77777777" w:rsidR="00C20F4C" w:rsidRPr="001743A4" w:rsidRDefault="00B3542F">
      <w:pPr>
        <w:pStyle w:val="FirstParagraph"/>
      </w:pPr>
      <w:r w:rsidRPr="001743A4">
        <w:t>Порядок выполнения работы</w:t>
      </w:r>
    </w:p>
    <w:p w14:paraId="3BC15989" w14:textId="77777777" w:rsidR="00C20F4C" w:rsidRPr="001743A4" w:rsidRDefault="00B3542F">
      <w:pPr>
        <w:numPr>
          <w:ilvl w:val="0"/>
          <w:numId w:val="6"/>
        </w:numPr>
      </w:pPr>
      <w:r w:rsidRPr="001743A4">
        <w:t>Войдите в систему с полученными учётными данными и убедитес</w:t>
      </w:r>
      <w:r w:rsidRPr="001743A4">
        <w:t>ь, что SELinux работает в режиме enforcing политики targeted с помощью команд getenforceи sestatus (Рис.3).</w:t>
      </w:r>
    </w:p>
    <w:p w14:paraId="0394B99C" w14:textId="77777777" w:rsidR="00C20F4C" w:rsidRPr="001743A4" w:rsidRDefault="00B3542F">
      <w:pPr>
        <w:numPr>
          <w:ilvl w:val="0"/>
          <w:numId w:val="6"/>
        </w:numPr>
      </w:pPr>
      <w:r w:rsidRPr="001743A4">
        <w:t xml:space="preserve">Обратитесь с помощью браузера к веб-серверу, запущенному на вашем компьютере, и убедитесь, что последний работает: service httpd status или </w:t>
      </w:r>
      <w:r w:rsidRPr="001743A4">
        <w:lastRenderedPageBreak/>
        <w:t>/etc/</w:t>
      </w:r>
      <w:proofErr w:type="gramStart"/>
      <w:r w:rsidRPr="001743A4">
        <w:t>rc.</w:t>
      </w:r>
      <w:r w:rsidRPr="001743A4">
        <w:t>d</w:t>
      </w:r>
      <w:proofErr w:type="gramEnd"/>
      <w:r w:rsidRPr="001743A4">
        <w:t>/init.d/httpd status Если не работает, запустите его так же, но с параметром start (Рис.3).</w:t>
      </w:r>
    </w:p>
    <w:p w14:paraId="7BA14B2B" w14:textId="77777777" w:rsidR="00C20F4C" w:rsidRPr="001743A4" w:rsidRDefault="00B3542F">
      <w:pPr>
        <w:numPr>
          <w:ilvl w:val="0"/>
          <w:numId w:val="6"/>
        </w:numPr>
      </w:pPr>
      <w:r w:rsidRPr="001743A4"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</w:t>
      </w:r>
      <w:r w:rsidRPr="001743A4">
        <w:t>| grep httpd или ps -eZ | grep httpd (Рис.3)</w:t>
      </w:r>
    </w:p>
    <w:p w14:paraId="75CDA4FB" w14:textId="77777777" w:rsidR="00C20F4C" w:rsidRPr="001743A4" w:rsidRDefault="00B3542F">
      <w:pPr>
        <w:pStyle w:val="CaptionedFigure"/>
      </w:pPr>
      <w:r w:rsidRPr="001743A4">
        <w:rPr>
          <w:noProof/>
        </w:rPr>
        <w:drawing>
          <wp:inline distT="0" distB="0" distL="0" distR="0" wp14:anchorId="41CBD1E7" wp14:editId="43407145">
            <wp:extent cx="5334000" cy="4422571"/>
            <wp:effectExtent l="0" t="0" r="0" b="0"/>
            <wp:docPr id="3" name="Picture" descr="Рис.3. Пункт 1-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-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3F34D5" w14:textId="77777777" w:rsidR="00C20F4C" w:rsidRPr="001743A4" w:rsidRDefault="00B3542F">
      <w:pPr>
        <w:pStyle w:val="ImageCaption"/>
      </w:pPr>
      <w:r w:rsidRPr="001743A4">
        <w:t xml:space="preserve">Рис.3. Пункт </w:t>
      </w:r>
      <w:proofErr w:type="gramStart"/>
      <w:r w:rsidRPr="001743A4">
        <w:t>1-3</w:t>
      </w:r>
      <w:proofErr w:type="gramEnd"/>
    </w:p>
    <w:p w14:paraId="2CDAAEC4" w14:textId="77777777" w:rsidR="00C20F4C" w:rsidRPr="001743A4" w:rsidRDefault="00B3542F">
      <w:pPr>
        <w:pStyle w:val="Compact"/>
        <w:numPr>
          <w:ilvl w:val="0"/>
          <w:numId w:val="7"/>
        </w:numPr>
      </w:pPr>
      <w:r w:rsidRPr="001743A4">
        <w:t xml:space="preserve">Посмотрите текущее состояние переключателей SELinux для Apache с помощью команды sestatus -bigrep </w:t>
      </w:r>
      <w:proofErr w:type="gramStart"/>
      <w:r w:rsidRPr="001743A4">
        <w:t>httpd</w:t>
      </w:r>
      <w:proofErr w:type="gramEnd"/>
      <w:r w:rsidRPr="001743A4">
        <w:t xml:space="preserve"> Обратите внимание, что многие из них находятся в положении «off» (Рис.4).</w:t>
      </w:r>
    </w:p>
    <w:p w14:paraId="5C6F5185" w14:textId="77777777" w:rsidR="00C20F4C" w:rsidRPr="001743A4" w:rsidRDefault="00B3542F">
      <w:pPr>
        <w:pStyle w:val="CaptionedFigure"/>
      </w:pPr>
      <w:r w:rsidRPr="001743A4">
        <w:rPr>
          <w:noProof/>
        </w:rPr>
        <w:lastRenderedPageBreak/>
        <w:drawing>
          <wp:inline distT="0" distB="0" distL="0" distR="0" wp14:anchorId="1A46428E" wp14:editId="1473F6F0">
            <wp:extent cx="3870960" cy="6233160"/>
            <wp:effectExtent l="0" t="0" r="0" b="0"/>
            <wp:docPr id="4" name="Picture" descr="Рис.4. Пункт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0960" cy="6233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973DA0" w14:textId="77777777" w:rsidR="00C20F4C" w:rsidRPr="001743A4" w:rsidRDefault="00B3542F">
      <w:pPr>
        <w:pStyle w:val="ImageCaption"/>
      </w:pPr>
      <w:r w:rsidRPr="001743A4">
        <w:t>Рис.4. Пункт</w:t>
      </w:r>
      <w:r w:rsidRPr="001743A4">
        <w:t xml:space="preserve"> 4</w:t>
      </w:r>
    </w:p>
    <w:p w14:paraId="0623E298" w14:textId="77777777" w:rsidR="00C20F4C" w:rsidRPr="001743A4" w:rsidRDefault="00B3542F">
      <w:pPr>
        <w:numPr>
          <w:ilvl w:val="0"/>
          <w:numId w:val="8"/>
        </w:numPr>
      </w:pPr>
      <w:r w:rsidRPr="001743A4">
        <w:t>Посмотрите статистику по политике с помощью команды seinfo, также определите множество пользователей, ролей, типов (Рис.5).</w:t>
      </w:r>
    </w:p>
    <w:p w14:paraId="29B88EED" w14:textId="77777777" w:rsidR="00C20F4C" w:rsidRPr="001743A4" w:rsidRDefault="00B3542F">
      <w:pPr>
        <w:numPr>
          <w:ilvl w:val="0"/>
          <w:numId w:val="8"/>
        </w:numPr>
      </w:pPr>
      <w:r w:rsidRPr="001743A4">
        <w:t>Определите тип файлов и поддиректорий, находящихся в директории /var/www, с помощью команды ls -lZ /var/www (Рис.5)</w:t>
      </w:r>
    </w:p>
    <w:p w14:paraId="284FEC4C" w14:textId="77777777" w:rsidR="00C20F4C" w:rsidRPr="001743A4" w:rsidRDefault="00B3542F">
      <w:pPr>
        <w:numPr>
          <w:ilvl w:val="0"/>
          <w:numId w:val="8"/>
        </w:numPr>
      </w:pPr>
      <w:r w:rsidRPr="001743A4">
        <w:t>Определите ти</w:t>
      </w:r>
      <w:r w:rsidRPr="001743A4">
        <w:t>п файлов, находящихся в директории /var/www/html: ls -lZ /var/www/html (Рис.5)</w:t>
      </w:r>
    </w:p>
    <w:p w14:paraId="1D28DD0E" w14:textId="77777777" w:rsidR="00C20F4C" w:rsidRPr="001743A4" w:rsidRDefault="00B3542F">
      <w:pPr>
        <w:numPr>
          <w:ilvl w:val="0"/>
          <w:numId w:val="8"/>
        </w:numPr>
      </w:pPr>
      <w:r w:rsidRPr="001743A4">
        <w:t>Определите круг пользователей, которым разрешено создание файлов в директории /var/www/html (Рис.5).</w:t>
      </w:r>
    </w:p>
    <w:p w14:paraId="43B51377" w14:textId="77777777" w:rsidR="00C20F4C" w:rsidRPr="001743A4" w:rsidRDefault="00B3542F">
      <w:pPr>
        <w:numPr>
          <w:ilvl w:val="0"/>
          <w:numId w:val="8"/>
        </w:numPr>
      </w:pPr>
      <w:r w:rsidRPr="001743A4">
        <w:lastRenderedPageBreak/>
        <w:t>Создайте от имени суперпользователя (так как в дистрибутиве после установки только ему разрешена запись в директорию) html-файл /var/www/html/test.htmlследующего содержания (Рис.5):</w:t>
      </w:r>
    </w:p>
    <w:p w14:paraId="14B88A9C" w14:textId="77777777" w:rsidR="00C20F4C" w:rsidRPr="001743A4" w:rsidRDefault="00B3542F">
      <w:pPr>
        <w:numPr>
          <w:ilvl w:val="0"/>
          <w:numId w:val="1"/>
        </w:numPr>
      </w:pPr>
      <w:r w:rsidRPr="001743A4">
        <w:t>test</w:t>
      </w:r>
    </w:p>
    <w:p w14:paraId="06AA3600" w14:textId="77777777" w:rsidR="00C20F4C" w:rsidRPr="001743A4" w:rsidRDefault="00B3542F">
      <w:pPr>
        <w:numPr>
          <w:ilvl w:val="0"/>
          <w:numId w:val="8"/>
        </w:numPr>
      </w:pPr>
      <w:r w:rsidRPr="001743A4">
        <w:t xml:space="preserve">Проверьте контекст созданного вами файла. Занесите в отчёт контекст, </w:t>
      </w:r>
      <w:r w:rsidRPr="001743A4">
        <w:t>присваиваемый по умолчанию вновь созданным файлам в директории /var/www/html (Рис.5).</w:t>
      </w:r>
    </w:p>
    <w:p w14:paraId="4AE661BC" w14:textId="77777777" w:rsidR="00C20F4C" w:rsidRPr="001743A4" w:rsidRDefault="00B3542F">
      <w:pPr>
        <w:pStyle w:val="CaptionedFigure"/>
      </w:pPr>
      <w:r w:rsidRPr="001743A4">
        <w:rPr>
          <w:noProof/>
        </w:rPr>
        <w:drawing>
          <wp:inline distT="0" distB="0" distL="0" distR="0" wp14:anchorId="3FD51540" wp14:editId="6C9D1DB3">
            <wp:extent cx="5334000" cy="5147855"/>
            <wp:effectExtent l="0" t="0" r="0" b="0"/>
            <wp:docPr id="5" name="Picture" descr="Рис.5. Пункт 5-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5-10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404AEF" w14:textId="77777777" w:rsidR="00C20F4C" w:rsidRPr="001743A4" w:rsidRDefault="00B3542F">
      <w:pPr>
        <w:pStyle w:val="ImageCaption"/>
      </w:pPr>
      <w:r w:rsidRPr="001743A4">
        <w:t xml:space="preserve">Рис.5. Пункт </w:t>
      </w:r>
      <w:proofErr w:type="gramStart"/>
      <w:r w:rsidRPr="001743A4">
        <w:t>5-10</w:t>
      </w:r>
      <w:proofErr w:type="gramEnd"/>
    </w:p>
    <w:p w14:paraId="548759F0" w14:textId="77777777" w:rsidR="00C20F4C" w:rsidRPr="001743A4" w:rsidRDefault="00B3542F">
      <w:pPr>
        <w:pStyle w:val="Compact"/>
        <w:numPr>
          <w:ilvl w:val="0"/>
          <w:numId w:val="9"/>
        </w:numPr>
      </w:pPr>
      <w:r w:rsidRPr="001743A4">
        <w:t>Обратитесь к файлу через веб-сервер, введя в браузере адрес http://127.0.0.1/test.html. Убедитесь, что файл был успешно отображён (Рис.6).</w:t>
      </w:r>
    </w:p>
    <w:p w14:paraId="67921EFC" w14:textId="77777777" w:rsidR="00C20F4C" w:rsidRPr="001743A4" w:rsidRDefault="00B3542F">
      <w:pPr>
        <w:pStyle w:val="CaptionedFigure"/>
      </w:pPr>
      <w:r w:rsidRPr="001743A4">
        <w:rPr>
          <w:noProof/>
        </w:rPr>
        <w:lastRenderedPageBreak/>
        <w:drawing>
          <wp:inline distT="0" distB="0" distL="0" distR="0" wp14:anchorId="628959FB" wp14:editId="4A4DD90F">
            <wp:extent cx="5334000" cy="1169095"/>
            <wp:effectExtent l="0" t="0" r="0" b="0"/>
            <wp:docPr id="6" name="Picture" descr="Рис.6. Пункт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1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BB8F5F" w14:textId="77777777" w:rsidR="00C20F4C" w:rsidRPr="001743A4" w:rsidRDefault="00B3542F">
      <w:pPr>
        <w:pStyle w:val="ImageCaption"/>
      </w:pPr>
      <w:r w:rsidRPr="001743A4">
        <w:t>Рис.6. Пу</w:t>
      </w:r>
      <w:r w:rsidRPr="001743A4">
        <w:t>нкт 11</w:t>
      </w:r>
    </w:p>
    <w:p w14:paraId="157829F3" w14:textId="77777777" w:rsidR="00C20F4C" w:rsidRPr="001743A4" w:rsidRDefault="00B3542F">
      <w:pPr>
        <w:numPr>
          <w:ilvl w:val="0"/>
          <w:numId w:val="10"/>
        </w:numPr>
      </w:pPr>
      <w:r w:rsidRPr="001743A4"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 Рассмотрим полученный контекст детально. </w:t>
      </w:r>
      <w:r w:rsidRPr="001743A4">
        <w:t>Обратите внимание, что так как по умолчанию пользователи CentOS являются свободными от типа (unconfined в переводе с англ. означает свободный), созданному нами файлу test.htmlбыл сопоставлен SELinux, пользователь unconfined_u. Это первая часть контекста. Д</w:t>
      </w:r>
      <w:r w:rsidRPr="001743A4">
        <w:t>алее политика ролевого разделения доступа RBAC используется процессами, но не файлами, поэтому роли не имеют никакого значения для файлов. Роль object_r используется по умолчанию для файлов на «постоянных» носителях и на сетевых файловых системах. (В дирек</w:t>
      </w:r>
      <w:r w:rsidRPr="001743A4">
        <w:t xml:space="preserve">тории /ргос файлы, относящиеся к процессам, могут иметь роль system_r. Если активна политика MLS, то могут использоваться и другие роли, например, secadm_r. Данный случай мы рассматривать не будем, как и </w:t>
      </w:r>
      <w:proofErr w:type="gramStart"/>
      <w:r w:rsidRPr="001743A4">
        <w:t>предназначение :s</w:t>
      </w:r>
      <w:proofErr w:type="gramEnd"/>
      <w:r w:rsidRPr="001743A4">
        <w:t>0). Тип httpd_sys_content_t позволя</w:t>
      </w:r>
      <w:r w:rsidRPr="001743A4">
        <w:t>ет процессу httpd получить доступ к файлу. Благодаря наличию последнего типа мы получили доступ к файлу при обращении к нему через браузер (Рис.7).</w:t>
      </w:r>
    </w:p>
    <w:p w14:paraId="3DEDFB43" w14:textId="77777777" w:rsidR="00C20F4C" w:rsidRPr="001743A4" w:rsidRDefault="00B3542F">
      <w:pPr>
        <w:numPr>
          <w:ilvl w:val="0"/>
          <w:numId w:val="10"/>
        </w:numPr>
      </w:pPr>
      <w:r w:rsidRPr="001743A4">
        <w:t xml:space="preserve">Измените контекст файла /var/www/html/test.html с </w:t>
      </w:r>
      <w:r w:rsidRPr="001743A4">
        <w:t>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 (Рис.7).</w:t>
      </w:r>
    </w:p>
    <w:p w14:paraId="6DCD04B7" w14:textId="77777777" w:rsidR="00C20F4C" w:rsidRPr="001743A4" w:rsidRDefault="00B3542F">
      <w:pPr>
        <w:pStyle w:val="CaptionedFigure"/>
      </w:pPr>
      <w:r w:rsidRPr="001743A4">
        <w:rPr>
          <w:noProof/>
        </w:rPr>
        <w:drawing>
          <wp:inline distT="0" distB="0" distL="0" distR="0" wp14:anchorId="278CFD5A" wp14:editId="66E0248F">
            <wp:extent cx="5143500" cy="1897380"/>
            <wp:effectExtent l="0" t="0" r="0" b="0"/>
            <wp:docPr id="7" name="Picture" descr="Рис.7. Пункт 12-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2-13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3AD657" w14:textId="77777777" w:rsidR="00C20F4C" w:rsidRPr="001743A4" w:rsidRDefault="00B3542F">
      <w:pPr>
        <w:pStyle w:val="ImageCaption"/>
      </w:pPr>
      <w:r w:rsidRPr="001743A4">
        <w:t xml:space="preserve">Рис.7. </w:t>
      </w:r>
      <w:r w:rsidRPr="001743A4">
        <w:t xml:space="preserve">Пункт </w:t>
      </w:r>
      <w:proofErr w:type="gramStart"/>
      <w:r w:rsidRPr="001743A4">
        <w:t>12-13</w:t>
      </w:r>
      <w:proofErr w:type="gramEnd"/>
    </w:p>
    <w:p w14:paraId="053DBD2C" w14:textId="77777777" w:rsidR="00C20F4C" w:rsidRPr="001743A4" w:rsidRDefault="00B3542F">
      <w:pPr>
        <w:pStyle w:val="Compact"/>
        <w:numPr>
          <w:ilvl w:val="0"/>
          <w:numId w:val="11"/>
        </w:numPr>
      </w:pPr>
      <w:r w:rsidRPr="001743A4">
        <w:t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 (Рис.8).</w:t>
      </w:r>
    </w:p>
    <w:p w14:paraId="2C8EF450" w14:textId="77777777" w:rsidR="00C20F4C" w:rsidRPr="001743A4" w:rsidRDefault="00B3542F">
      <w:pPr>
        <w:pStyle w:val="CaptionedFigure"/>
      </w:pPr>
      <w:r w:rsidRPr="001743A4">
        <w:rPr>
          <w:noProof/>
        </w:rPr>
        <w:lastRenderedPageBreak/>
        <w:drawing>
          <wp:inline distT="0" distB="0" distL="0" distR="0" wp14:anchorId="3FE76B00" wp14:editId="2C00ABCE">
            <wp:extent cx="5334000" cy="1507434"/>
            <wp:effectExtent l="0" t="0" r="0" b="0"/>
            <wp:docPr id="8" name="Picture" descr="Рис.8. Пункт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4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7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3F64CD" w14:textId="77777777" w:rsidR="00C20F4C" w:rsidRPr="001743A4" w:rsidRDefault="00B3542F">
      <w:pPr>
        <w:pStyle w:val="ImageCaption"/>
      </w:pPr>
      <w:r w:rsidRPr="001743A4">
        <w:t>Рис.8. Пу</w:t>
      </w:r>
      <w:r w:rsidRPr="001743A4">
        <w:t>нкт 14</w:t>
      </w:r>
    </w:p>
    <w:p w14:paraId="320AC7BE" w14:textId="77777777" w:rsidR="00C20F4C" w:rsidRPr="001743A4" w:rsidRDefault="00B3542F">
      <w:pPr>
        <w:pStyle w:val="Compact"/>
        <w:numPr>
          <w:ilvl w:val="0"/>
          <w:numId w:val="12"/>
        </w:numPr>
      </w:pPr>
      <w:r w:rsidRPr="001743A4">
        <w:t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</w:t>
      </w:r>
      <w:proofErr w:type="gramStart"/>
      <w:r w:rsidRPr="001743A4">
        <w:t>me</w:t>
      </w:r>
      <w:r w:rsidRPr="001743A4">
        <w:t>ssages Если</w:t>
      </w:r>
      <w:proofErr w:type="gramEnd"/>
      <w:r w:rsidRPr="001743A4">
        <w:t xml:space="preserve">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 (Рис.9-10).</w:t>
      </w:r>
    </w:p>
    <w:p w14:paraId="629D9180" w14:textId="77777777" w:rsidR="00C20F4C" w:rsidRPr="001743A4" w:rsidRDefault="00B3542F">
      <w:pPr>
        <w:pStyle w:val="CaptionedFigure"/>
      </w:pPr>
      <w:r w:rsidRPr="001743A4">
        <w:rPr>
          <w:noProof/>
        </w:rPr>
        <w:drawing>
          <wp:inline distT="0" distB="0" distL="0" distR="0" wp14:anchorId="30CBB848" wp14:editId="12696FB6">
            <wp:extent cx="5334000" cy="4875343"/>
            <wp:effectExtent l="0" t="0" r="0" b="0"/>
            <wp:docPr id="9" name="Picture" descr="Рис.9. Пункт 15 часть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5_1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E3C54C" w14:textId="77777777" w:rsidR="00C20F4C" w:rsidRPr="001743A4" w:rsidRDefault="00B3542F">
      <w:pPr>
        <w:pStyle w:val="ImageCaption"/>
      </w:pPr>
      <w:r w:rsidRPr="001743A4">
        <w:t>Рис.9. Пункт 15 часть 1</w:t>
      </w:r>
    </w:p>
    <w:p w14:paraId="2A14E0BC" w14:textId="77777777" w:rsidR="00C20F4C" w:rsidRPr="001743A4" w:rsidRDefault="00B3542F">
      <w:pPr>
        <w:pStyle w:val="CaptionedFigure"/>
      </w:pPr>
      <w:r w:rsidRPr="001743A4">
        <w:rPr>
          <w:noProof/>
        </w:rPr>
        <w:lastRenderedPageBreak/>
        <w:drawing>
          <wp:inline distT="0" distB="0" distL="0" distR="0" wp14:anchorId="71EF4C84" wp14:editId="04575506">
            <wp:extent cx="5334000" cy="3390779"/>
            <wp:effectExtent l="0" t="0" r="0" b="0"/>
            <wp:docPr id="10" name="Picture" descr="Рис.10. Пункт 15 часть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5_2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0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FE43E4" w14:textId="77777777" w:rsidR="00C20F4C" w:rsidRPr="001743A4" w:rsidRDefault="00B3542F">
      <w:pPr>
        <w:pStyle w:val="ImageCaption"/>
      </w:pPr>
      <w:r w:rsidRPr="001743A4">
        <w:t>Рис.10. Пункт 15 часть 2</w:t>
      </w:r>
    </w:p>
    <w:p w14:paraId="1E7F797E" w14:textId="77777777" w:rsidR="00C20F4C" w:rsidRPr="001743A4" w:rsidRDefault="00B3542F">
      <w:pPr>
        <w:pStyle w:val="Compact"/>
        <w:numPr>
          <w:ilvl w:val="0"/>
          <w:numId w:val="13"/>
        </w:numPr>
      </w:pPr>
      <w:r w:rsidRPr="001743A4">
        <w:t>Попробуйте запустить веб-сервер Apache на прослушивание ТСР-порта 81 (а не 80, как рекомендует IANA и прописано в /etc/services). Для этого в файле /etc/httpd/httpd.confнайдите строчку Listen 80и замените её на Listen 81 (Рис.11).</w:t>
      </w:r>
    </w:p>
    <w:p w14:paraId="1B648D66" w14:textId="77777777" w:rsidR="00C20F4C" w:rsidRPr="001743A4" w:rsidRDefault="00B3542F">
      <w:pPr>
        <w:pStyle w:val="CaptionedFigure"/>
      </w:pPr>
      <w:r w:rsidRPr="001743A4">
        <w:rPr>
          <w:noProof/>
        </w:rPr>
        <w:drawing>
          <wp:inline distT="0" distB="0" distL="0" distR="0" wp14:anchorId="25657E67" wp14:editId="41AF0A3D">
            <wp:extent cx="5334000" cy="2065506"/>
            <wp:effectExtent l="0" t="0" r="0" b="0"/>
            <wp:docPr id="11" name="Picture" descr="Рис.11. Пункт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6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91457D" w14:textId="77777777" w:rsidR="00C20F4C" w:rsidRPr="001743A4" w:rsidRDefault="00B3542F">
      <w:pPr>
        <w:pStyle w:val="ImageCaption"/>
      </w:pPr>
      <w:r w:rsidRPr="001743A4">
        <w:t>Рис.11. Пункт 16</w:t>
      </w:r>
    </w:p>
    <w:p w14:paraId="0F23B889" w14:textId="77777777" w:rsidR="00C20F4C" w:rsidRPr="001743A4" w:rsidRDefault="00B3542F">
      <w:pPr>
        <w:numPr>
          <w:ilvl w:val="0"/>
          <w:numId w:val="14"/>
        </w:numPr>
      </w:pPr>
      <w:r w:rsidRPr="001743A4">
        <w:t>Выполните перезапуск веб-сервера Apache. Произошёл сбой? Поясните почему? (Рис.12) – Сервер запустился, потому что система настроена таким образом, что можно прослушивать указанный порт.</w:t>
      </w:r>
    </w:p>
    <w:p w14:paraId="686B1770" w14:textId="77777777" w:rsidR="00C20F4C" w:rsidRPr="001743A4" w:rsidRDefault="00B3542F">
      <w:pPr>
        <w:numPr>
          <w:ilvl w:val="0"/>
          <w:numId w:val="14"/>
        </w:numPr>
      </w:pPr>
      <w:r w:rsidRPr="001743A4">
        <w:t>Проанализируйте лог-файлы: tail -nl /var/log/</w:t>
      </w:r>
      <w:proofErr w:type="gramStart"/>
      <w:r w:rsidRPr="001743A4">
        <w:t>messa</w:t>
      </w:r>
      <w:r w:rsidRPr="001743A4">
        <w:t>ges Просмотрите</w:t>
      </w:r>
      <w:proofErr w:type="gramEnd"/>
      <w:r w:rsidRPr="001743A4">
        <w:t xml:space="preserve"> файлы /var/log/http/error_log, /var/log/http/access_log и /var/log/audit/audit.log и выясните, в каких файлах появились записи (Рис.12).</w:t>
      </w:r>
    </w:p>
    <w:p w14:paraId="6F6F2250" w14:textId="77777777" w:rsidR="00C20F4C" w:rsidRPr="001743A4" w:rsidRDefault="00B3542F">
      <w:pPr>
        <w:pStyle w:val="CaptionedFigure"/>
      </w:pPr>
      <w:r w:rsidRPr="001743A4">
        <w:rPr>
          <w:noProof/>
        </w:rPr>
        <w:lastRenderedPageBreak/>
        <w:drawing>
          <wp:inline distT="0" distB="0" distL="0" distR="0" wp14:anchorId="7328914F" wp14:editId="765B8B04">
            <wp:extent cx="5334000" cy="4358422"/>
            <wp:effectExtent l="0" t="0" r="0" b="0"/>
            <wp:docPr id="12" name="Picture" descr="Рис.12. Пункт 17-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7-18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845638" w14:textId="77777777" w:rsidR="00C20F4C" w:rsidRPr="001743A4" w:rsidRDefault="00B3542F">
      <w:pPr>
        <w:pStyle w:val="ImageCaption"/>
      </w:pPr>
      <w:r w:rsidRPr="001743A4">
        <w:t xml:space="preserve">Рис.12. Пункт </w:t>
      </w:r>
      <w:proofErr w:type="gramStart"/>
      <w:r w:rsidRPr="001743A4">
        <w:t>17-18</w:t>
      </w:r>
      <w:proofErr w:type="gramEnd"/>
    </w:p>
    <w:p w14:paraId="10EC5F43" w14:textId="77777777" w:rsidR="00C20F4C" w:rsidRPr="001743A4" w:rsidRDefault="00B3542F">
      <w:pPr>
        <w:numPr>
          <w:ilvl w:val="0"/>
          <w:numId w:val="15"/>
        </w:numPr>
      </w:pPr>
      <w:r w:rsidRPr="001743A4">
        <w:t>Выполните команду semanage port -a -t http_port_t -р tcp 81 После этого проверьте</w:t>
      </w:r>
      <w:r w:rsidRPr="001743A4">
        <w:t xml:space="preserve"> список портов командой semanage port -l | grep http_port_</w:t>
      </w:r>
      <w:proofErr w:type="gramStart"/>
      <w:r w:rsidRPr="001743A4">
        <w:t>t</w:t>
      </w:r>
      <w:proofErr w:type="gramEnd"/>
      <w:r w:rsidRPr="001743A4">
        <w:t xml:space="preserve"> Убедитесь, что порт 81 появился в списке (Рис.13).</w:t>
      </w:r>
    </w:p>
    <w:p w14:paraId="570F5AAA" w14:textId="77777777" w:rsidR="00C20F4C" w:rsidRPr="001743A4" w:rsidRDefault="00B3542F">
      <w:pPr>
        <w:numPr>
          <w:ilvl w:val="0"/>
          <w:numId w:val="15"/>
        </w:numPr>
      </w:pPr>
      <w:r w:rsidRPr="001743A4">
        <w:t>Попробуйте запустить веб-сервер Apache ещё раз. Поняли ли вы, почему он сейчас запустился, а в предыдущем случае не смог? (Рис.13) – Сервер запус</w:t>
      </w:r>
      <w:r w:rsidRPr="001743A4">
        <w:t>тился, потому что система настроена таким образом, что можно прослушивать указанный порт.</w:t>
      </w:r>
    </w:p>
    <w:p w14:paraId="031616FC" w14:textId="77777777" w:rsidR="00C20F4C" w:rsidRPr="001743A4" w:rsidRDefault="00B3542F">
      <w:pPr>
        <w:numPr>
          <w:ilvl w:val="0"/>
          <w:numId w:val="15"/>
        </w:numPr>
      </w:pPr>
      <w:r w:rsidRPr="001743A4">
        <w:t xml:space="preserve">Верните контекст httpd_sys_cоntent__t к файлу /var/www/html/ test.html: chcon -t httpd_sys_content_t /var/www/html/test.html После этого попробуйте получить доступ к </w:t>
      </w:r>
      <w:r w:rsidRPr="001743A4">
        <w:t>файлу через веб-сервер, введя в браузере адрес http://127.0.0.1:81/test.html. Вы должны увидеть содержимое файла — слово «test» (Рис.13-14).</w:t>
      </w:r>
    </w:p>
    <w:p w14:paraId="017C7241" w14:textId="77777777" w:rsidR="00C20F4C" w:rsidRPr="001743A4" w:rsidRDefault="00B3542F">
      <w:pPr>
        <w:pStyle w:val="CaptionedFigure"/>
      </w:pPr>
      <w:r w:rsidRPr="001743A4">
        <w:rPr>
          <w:noProof/>
        </w:rPr>
        <w:lastRenderedPageBreak/>
        <w:drawing>
          <wp:inline distT="0" distB="0" distL="0" distR="0" wp14:anchorId="30F11A74" wp14:editId="2C90B3AD">
            <wp:extent cx="5334000" cy="2977410"/>
            <wp:effectExtent l="0" t="0" r="0" b="0"/>
            <wp:docPr id="13" name="Picture" descr="Рис.13. Пункт 19-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9-21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37DDA4" w14:textId="77777777" w:rsidR="00C20F4C" w:rsidRPr="001743A4" w:rsidRDefault="00B3542F">
      <w:pPr>
        <w:pStyle w:val="ImageCaption"/>
      </w:pPr>
      <w:r w:rsidRPr="001743A4">
        <w:t xml:space="preserve">Рис.13. Пункт </w:t>
      </w:r>
      <w:proofErr w:type="gramStart"/>
      <w:r w:rsidRPr="001743A4">
        <w:t>19-21</w:t>
      </w:r>
      <w:proofErr w:type="gramEnd"/>
    </w:p>
    <w:p w14:paraId="603EA5A0" w14:textId="77777777" w:rsidR="00C20F4C" w:rsidRPr="001743A4" w:rsidRDefault="00B3542F">
      <w:pPr>
        <w:pStyle w:val="CaptionedFigure"/>
      </w:pPr>
      <w:r w:rsidRPr="001743A4">
        <w:rPr>
          <w:noProof/>
        </w:rPr>
        <w:drawing>
          <wp:inline distT="0" distB="0" distL="0" distR="0" wp14:anchorId="4649BE07" wp14:editId="160BE5A4">
            <wp:extent cx="5334000" cy="1208433"/>
            <wp:effectExtent l="0" t="0" r="0" b="0"/>
            <wp:docPr id="14" name="Picture" descr="Рис.14. Пункт 21 часть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1_2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64DC01" w14:textId="77777777" w:rsidR="00C20F4C" w:rsidRPr="001743A4" w:rsidRDefault="00B3542F">
      <w:pPr>
        <w:pStyle w:val="ImageCaption"/>
      </w:pPr>
      <w:r w:rsidRPr="001743A4">
        <w:t>Рис.14. Пункт 21 часть 2</w:t>
      </w:r>
    </w:p>
    <w:p w14:paraId="5E58F1AC" w14:textId="77777777" w:rsidR="00C20F4C" w:rsidRPr="001743A4" w:rsidRDefault="00B3542F">
      <w:pPr>
        <w:numPr>
          <w:ilvl w:val="0"/>
          <w:numId w:val="16"/>
        </w:numPr>
      </w:pPr>
      <w:r w:rsidRPr="001743A4">
        <w:t>Исправьте обратно конфигурационный файл apache, вернув Listen 80.</w:t>
      </w:r>
    </w:p>
    <w:p w14:paraId="153C2F20" w14:textId="77777777" w:rsidR="00C20F4C" w:rsidRPr="001743A4" w:rsidRDefault="00B3542F">
      <w:pPr>
        <w:numPr>
          <w:ilvl w:val="0"/>
          <w:numId w:val="16"/>
        </w:numPr>
      </w:pPr>
      <w:r w:rsidRPr="001743A4">
        <w:t>Удалите привязку http_port_t к 81 порту: semanage port -d -t http_port_t -p tcp 81 и проверьте, что порт 81 удалён.</w:t>
      </w:r>
    </w:p>
    <w:p w14:paraId="40E897B8" w14:textId="77777777" w:rsidR="00C20F4C" w:rsidRPr="001743A4" w:rsidRDefault="00B3542F">
      <w:pPr>
        <w:numPr>
          <w:ilvl w:val="0"/>
          <w:numId w:val="16"/>
        </w:numPr>
      </w:pPr>
      <w:r w:rsidRPr="001743A4">
        <w:t>Удалите файл /var/www/html/test.html: rm /var/www/html/test.html (Рис.15)</w:t>
      </w:r>
    </w:p>
    <w:p w14:paraId="3611576B" w14:textId="77777777" w:rsidR="00C20F4C" w:rsidRPr="001743A4" w:rsidRDefault="00B3542F">
      <w:pPr>
        <w:pStyle w:val="CaptionedFigure"/>
      </w:pPr>
      <w:r w:rsidRPr="001743A4">
        <w:rPr>
          <w:noProof/>
        </w:rPr>
        <w:drawing>
          <wp:inline distT="0" distB="0" distL="0" distR="0" wp14:anchorId="617588E9" wp14:editId="751245A8">
            <wp:extent cx="3863340" cy="304800"/>
            <wp:effectExtent l="0" t="0" r="0" b="0"/>
            <wp:docPr id="15" name="Picture" descr="Рис.15. Пункт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4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334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537B16" w14:textId="77777777" w:rsidR="00C20F4C" w:rsidRPr="001743A4" w:rsidRDefault="00B3542F">
      <w:pPr>
        <w:pStyle w:val="ImageCaption"/>
      </w:pPr>
      <w:r w:rsidRPr="001743A4">
        <w:t>Рис.15. Пункт 24</w:t>
      </w:r>
    </w:p>
    <w:p w14:paraId="7471AB92" w14:textId="77777777" w:rsidR="00733690" w:rsidRPr="001743A4" w:rsidRDefault="00733690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bookmarkStart w:id="4" w:name="выводы"/>
      <w:bookmarkEnd w:id="2"/>
      <w:r w:rsidRPr="001743A4">
        <w:br w:type="page"/>
      </w:r>
    </w:p>
    <w:p w14:paraId="67A5E550" w14:textId="47D0064F" w:rsidR="00C20F4C" w:rsidRPr="001743A4" w:rsidRDefault="00B3542F">
      <w:pPr>
        <w:pStyle w:val="1"/>
        <w:rPr>
          <w:color w:val="auto"/>
        </w:rPr>
      </w:pPr>
      <w:bookmarkStart w:id="5" w:name="_Toc116644782"/>
      <w:r w:rsidRPr="001743A4">
        <w:rPr>
          <w:color w:val="auto"/>
        </w:rPr>
        <w:lastRenderedPageBreak/>
        <w:t>Выводы</w:t>
      </w:r>
      <w:bookmarkEnd w:id="5"/>
    </w:p>
    <w:p w14:paraId="625B2499" w14:textId="77777777" w:rsidR="00C20F4C" w:rsidRPr="001743A4" w:rsidRDefault="00B3542F">
      <w:pPr>
        <w:pStyle w:val="FirstParagraph"/>
      </w:pPr>
      <w:r w:rsidRPr="001743A4">
        <w:t>Развил навыки администрирования ОС Linux. Получил первое практическое знакомство с технологией SELinux. Проверил работу SELinx на практике совместно с веб-сервером Apache.</w:t>
      </w:r>
    </w:p>
    <w:p w14:paraId="2DAD3195" w14:textId="77777777" w:rsidR="00733690" w:rsidRPr="001743A4" w:rsidRDefault="00733690">
      <w:pPr>
        <w:rPr>
          <w:rFonts w:asciiTheme="majorHAnsi" w:eastAsiaTheme="majorEastAsia" w:hAnsiTheme="majorHAnsi" w:cstheme="majorBidi"/>
          <w:b/>
          <w:bCs/>
          <w:sz w:val="32"/>
          <w:szCs w:val="32"/>
        </w:rPr>
      </w:pPr>
      <w:bookmarkStart w:id="6" w:name="список-литературы"/>
      <w:bookmarkEnd w:id="4"/>
      <w:r w:rsidRPr="001743A4">
        <w:br w:type="page"/>
      </w:r>
    </w:p>
    <w:p w14:paraId="5D97E90E" w14:textId="01517975" w:rsidR="00C20F4C" w:rsidRPr="001743A4" w:rsidRDefault="00B3542F">
      <w:pPr>
        <w:pStyle w:val="1"/>
        <w:rPr>
          <w:color w:val="auto"/>
        </w:rPr>
      </w:pPr>
      <w:bookmarkStart w:id="7" w:name="_Toc116644783"/>
      <w:r w:rsidRPr="001743A4">
        <w:rPr>
          <w:color w:val="auto"/>
        </w:rPr>
        <w:lastRenderedPageBreak/>
        <w:t>Список литературы</w:t>
      </w:r>
      <w:bookmarkEnd w:id="7"/>
    </w:p>
    <w:p w14:paraId="27D4B85F" w14:textId="77777777" w:rsidR="00C20F4C" w:rsidRPr="001743A4" w:rsidRDefault="00B3542F">
      <w:pPr>
        <w:pStyle w:val="Compact"/>
        <w:numPr>
          <w:ilvl w:val="0"/>
          <w:numId w:val="17"/>
        </w:numPr>
      </w:pPr>
      <w:r w:rsidRPr="001743A4">
        <w:t>Методические материалы курса</w:t>
      </w:r>
      <w:bookmarkEnd w:id="6"/>
    </w:p>
    <w:sectPr w:rsidR="00C20F4C" w:rsidRPr="001743A4" w:rsidSect="001743A4">
      <w:footerReference w:type="default" r:id="rId22"/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286A8" w14:textId="77777777" w:rsidR="00B3542F" w:rsidRDefault="00B3542F">
      <w:pPr>
        <w:spacing w:after="0"/>
      </w:pPr>
      <w:r>
        <w:separator/>
      </w:r>
    </w:p>
  </w:endnote>
  <w:endnote w:type="continuationSeparator" w:id="0">
    <w:p w14:paraId="33C313D2" w14:textId="77777777" w:rsidR="00B3542F" w:rsidRDefault="00B354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66659756"/>
      <w:docPartObj>
        <w:docPartGallery w:val="Page Numbers (Bottom of Page)"/>
        <w:docPartUnique/>
      </w:docPartObj>
    </w:sdtPr>
    <w:sdtContent>
      <w:p w14:paraId="39D629CD" w14:textId="0C159FFB" w:rsidR="001743A4" w:rsidRDefault="001743A4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8F2E685" w14:textId="77777777" w:rsidR="001743A4" w:rsidRDefault="001743A4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0E6A7E" w14:textId="77777777" w:rsidR="00B3542F" w:rsidRDefault="00B3542F">
      <w:r>
        <w:separator/>
      </w:r>
    </w:p>
  </w:footnote>
  <w:footnote w:type="continuationSeparator" w:id="0">
    <w:p w14:paraId="2BF2225B" w14:textId="77777777" w:rsidR="00B3542F" w:rsidRDefault="00B354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C1C03F9"/>
    <w:multiLevelType w:val="multilevel"/>
    <w:tmpl w:val="9E14E592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91A27D85"/>
    <w:multiLevelType w:val="multilevel"/>
    <w:tmpl w:val="3B26943E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B3CBBDEE"/>
    <w:multiLevelType w:val="multilevel"/>
    <w:tmpl w:val="6B82B11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DA4300BD"/>
    <w:multiLevelType w:val="multilevel"/>
    <w:tmpl w:val="0718A41E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EA454B4C"/>
    <w:multiLevelType w:val="multilevel"/>
    <w:tmpl w:val="78D87A4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238D8174"/>
    <w:multiLevelType w:val="multilevel"/>
    <w:tmpl w:val="716A5B82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2C1AE401"/>
    <w:multiLevelType w:val="multilevel"/>
    <w:tmpl w:val="CAAA5B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7" w15:restartNumberingAfterBreak="0">
    <w:nsid w:val="41F388D6"/>
    <w:multiLevelType w:val="multilevel"/>
    <w:tmpl w:val="023C0034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47261BAD"/>
    <w:multiLevelType w:val="multilevel"/>
    <w:tmpl w:val="53541DE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4FBE019A"/>
    <w:multiLevelType w:val="multilevel"/>
    <w:tmpl w:val="56B23AC6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5504A012"/>
    <w:multiLevelType w:val="multilevel"/>
    <w:tmpl w:val="C89E05CC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615F1ED2"/>
    <w:multiLevelType w:val="multilevel"/>
    <w:tmpl w:val="A456FD8C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71315DCA"/>
    <w:multiLevelType w:val="multilevel"/>
    <w:tmpl w:val="A666064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>
    <w:abstractNumId w:val="6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5">
    <w:abstractNumId w:val="2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8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>
    <w:abstractNumId w:val="9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">
    <w:abstractNumId w:val="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1">
    <w:abstractNumId w:val="11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2">
    <w:abstractNumId w:val="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3">
    <w:abstractNumId w:val="7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4">
    <w:abstractNumId w:val="3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5">
    <w:abstractNumId w:val="0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6">
    <w:abstractNumId w:val="10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43A4"/>
    <w:rsid w:val="004C4C2C"/>
    <w:rsid w:val="004E29B3"/>
    <w:rsid w:val="00590D07"/>
    <w:rsid w:val="00733690"/>
    <w:rsid w:val="00784D58"/>
    <w:rsid w:val="008D6863"/>
    <w:rsid w:val="00AC3369"/>
    <w:rsid w:val="00B3542F"/>
    <w:rsid w:val="00B86B75"/>
    <w:rsid w:val="00BC48D5"/>
    <w:rsid w:val="00C20F4C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7FC049"/>
  <w15:docId w15:val="{1F5D829A-26C8-4C69-B79D-F5CC79756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33690"/>
    <w:pPr>
      <w:spacing w:after="100"/>
    </w:pPr>
  </w:style>
  <w:style w:type="paragraph" w:styleId="af">
    <w:name w:val="header"/>
    <w:basedOn w:val="a"/>
    <w:link w:val="af0"/>
    <w:unhideWhenUsed/>
    <w:rsid w:val="001743A4"/>
    <w:pPr>
      <w:tabs>
        <w:tab w:val="center" w:pos="4677"/>
        <w:tab w:val="right" w:pos="9355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1743A4"/>
  </w:style>
  <w:style w:type="paragraph" w:styleId="af1">
    <w:name w:val="footer"/>
    <w:basedOn w:val="a"/>
    <w:link w:val="af2"/>
    <w:uiPriority w:val="99"/>
    <w:unhideWhenUsed/>
    <w:rsid w:val="001743A4"/>
    <w:pPr>
      <w:tabs>
        <w:tab w:val="center" w:pos="4677"/>
        <w:tab w:val="right" w:pos="9355"/>
      </w:tabs>
      <w:spacing w:after="0"/>
    </w:pPr>
  </w:style>
  <w:style w:type="character" w:customStyle="1" w:styleId="af2">
    <w:name w:val="Нижний колонтитул Знак"/>
    <w:basedOn w:val="a1"/>
    <w:link w:val="af1"/>
    <w:uiPriority w:val="99"/>
    <w:rsid w:val="001743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fontTable" Target="fontTable.xml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295</Words>
  <Characters>7384</Characters>
  <Application>Microsoft Office Word</Application>
  <DocSecurity>0</DocSecurity>
  <Lines>61</Lines>
  <Paragraphs>17</Paragraphs>
  <ScaleCrop>false</ScaleCrop>
  <Company/>
  <LinksUpToDate>false</LinksUpToDate>
  <CharactersWithSpaces>8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Лебедев Ярослав Борисович</dc:creator>
  <cp:keywords/>
  <cp:lastModifiedBy>Горбунова Ярослава Михайловна</cp:lastModifiedBy>
  <cp:revision>6</cp:revision>
  <cp:lastPrinted>2022-10-14T09:59:00Z</cp:lastPrinted>
  <dcterms:created xsi:type="dcterms:W3CDTF">2022-10-14T09:57:00Z</dcterms:created>
  <dcterms:modified xsi:type="dcterms:W3CDTF">2022-10-14T09:5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НФИбд-02-19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institute">
    <vt:lpwstr>РУДН, Москва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subtitle">
    <vt:lpwstr>Мандатное разграничение прав в Linux</vt:lpwstr>
  </property>
  <property fmtid="{D5CDD505-2E9C-101B-9397-08002B2CF9AE}" pid="24" name="toc">
    <vt:lpwstr>True</vt:lpwstr>
  </property>
  <property fmtid="{D5CDD505-2E9C-101B-9397-08002B2CF9AE}" pid="25" name="toc-title">
    <vt:lpwstr>Содержание</vt:lpwstr>
  </property>
  <property fmtid="{D5CDD505-2E9C-101B-9397-08002B2CF9AE}" pid="26" name="toc_depth">
    <vt:lpwstr>2</vt:lpwstr>
  </property>
</Properties>
</file>